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90C132" w14:textId="77777777" w:rsidR="00CD10C4" w:rsidRPr="007023CF" w:rsidRDefault="00CD10C4" w:rsidP="00CD10C4">
      <w:pPr>
        <w:spacing w:after="0"/>
        <w:ind w:left="720" w:hanging="720"/>
        <w:jc w:val="right"/>
        <w:rPr>
          <w:rFonts w:ascii="Times New Roman" w:hAnsi="Times New Roman"/>
          <w:b/>
          <w:sz w:val="24"/>
        </w:rPr>
      </w:pPr>
    </w:p>
    <w:p w14:paraId="02B4DC6B" w14:textId="77777777" w:rsidR="00FE7A79" w:rsidRDefault="00FE7A79" w:rsidP="00CD10C4">
      <w:pPr>
        <w:spacing w:after="0"/>
        <w:jc w:val="center"/>
        <w:rPr>
          <w:rFonts w:ascii="Times New Roman" w:hAnsi="Times New Roman"/>
          <w:b/>
          <w:sz w:val="32"/>
          <w:u w:val="single"/>
        </w:rPr>
      </w:pPr>
    </w:p>
    <w:p w14:paraId="0850821F" w14:textId="53125E34" w:rsidR="00CD10C4" w:rsidRDefault="00CD10C4" w:rsidP="00CD10C4">
      <w:pPr>
        <w:spacing w:after="0"/>
        <w:jc w:val="center"/>
        <w:rPr>
          <w:rFonts w:ascii="Times New Roman" w:hAnsi="Times New Roman"/>
          <w:b/>
          <w:sz w:val="28"/>
          <w:u w:val="single"/>
        </w:rPr>
      </w:pPr>
      <w:r w:rsidRPr="007023CF">
        <w:rPr>
          <w:rFonts w:ascii="Times New Roman" w:hAnsi="Times New Roman"/>
          <w:b/>
          <w:sz w:val="32"/>
          <w:u w:val="single"/>
        </w:rPr>
        <w:t>NO OBJECTION CERTIFICATE</w:t>
      </w:r>
      <w:r w:rsidR="00D43C3A">
        <w:rPr>
          <w:rFonts w:ascii="Times New Roman" w:hAnsi="Times New Roman"/>
          <w:b/>
          <w:sz w:val="32"/>
          <w:u w:val="single"/>
        </w:rPr>
        <w:t xml:space="preserve"> </w:t>
      </w:r>
      <w:r w:rsidR="00737ADB">
        <w:rPr>
          <w:rFonts w:ascii="Times New Roman" w:hAnsi="Times New Roman"/>
          <w:b/>
          <w:sz w:val="32"/>
          <w:u w:val="single"/>
        </w:rPr>
        <w:t>/</w:t>
      </w:r>
      <w:r w:rsidR="00D43C3A">
        <w:rPr>
          <w:rFonts w:ascii="Times New Roman" w:hAnsi="Times New Roman"/>
          <w:b/>
          <w:sz w:val="32"/>
          <w:u w:val="single"/>
        </w:rPr>
        <w:t xml:space="preserve"> </w:t>
      </w:r>
      <w:r w:rsidR="00737ADB">
        <w:rPr>
          <w:rFonts w:ascii="Times New Roman" w:hAnsi="Times New Roman"/>
          <w:b/>
          <w:sz w:val="32"/>
          <w:u w:val="single"/>
        </w:rPr>
        <w:t>NOMINATION LETTER</w:t>
      </w:r>
    </w:p>
    <w:p w14:paraId="139C828E" w14:textId="77777777" w:rsidR="00CD10C4" w:rsidRDefault="00CD10C4" w:rsidP="00CD10C4">
      <w:pPr>
        <w:spacing w:after="0"/>
        <w:jc w:val="center"/>
        <w:rPr>
          <w:rFonts w:ascii="Times New Roman" w:hAnsi="Times New Roman"/>
          <w:sz w:val="28"/>
        </w:rPr>
      </w:pPr>
    </w:p>
    <w:p w14:paraId="76494A43" w14:textId="77777777" w:rsidR="00CD10C4" w:rsidRDefault="00CD10C4" w:rsidP="00CD10C4">
      <w:pPr>
        <w:spacing w:after="0"/>
        <w:jc w:val="center"/>
        <w:rPr>
          <w:rFonts w:ascii="Times New Roman" w:hAnsi="Times New Roman"/>
          <w:sz w:val="28"/>
        </w:rPr>
      </w:pPr>
    </w:p>
    <w:p w14:paraId="74B2F3E2" w14:textId="5C773116" w:rsidR="00CD10C4" w:rsidRPr="008A1FD0" w:rsidRDefault="00CD10C4" w:rsidP="00CD10C4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8"/>
        </w:rPr>
        <w:tab/>
      </w:r>
      <w:r w:rsidRPr="008A1FD0">
        <w:rPr>
          <w:rFonts w:ascii="Times New Roman" w:hAnsi="Times New Roman"/>
          <w:sz w:val="24"/>
          <w:szCs w:val="24"/>
        </w:rPr>
        <w:t xml:space="preserve">This is to certify that Dr/Mr./Ms. </w:t>
      </w:r>
      <w:r w:rsidR="00CE1A06">
        <w:rPr>
          <w:rFonts w:ascii="Times New Roman" w:hAnsi="Times New Roman"/>
          <w:sz w:val="24"/>
          <w:szCs w:val="24"/>
        </w:rPr>
        <w:t>K Mayuri</w:t>
      </w:r>
      <w:r w:rsidRPr="008A1FD0">
        <w:rPr>
          <w:rFonts w:ascii="Times New Roman" w:hAnsi="Times New Roman"/>
          <w:sz w:val="24"/>
          <w:szCs w:val="24"/>
        </w:rPr>
        <w:t xml:space="preserve"> is working as </w:t>
      </w:r>
      <w:r w:rsidR="00CE1A06">
        <w:rPr>
          <w:rFonts w:ascii="Times New Roman" w:hAnsi="Times New Roman"/>
          <w:sz w:val="24"/>
          <w:szCs w:val="24"/>
        </w:rPr>
        <w:t xml:space="preserve">an Assistant Professor </w:t>
      </w:r>
      <w:r w:rsidRPr="008A1FD0">
        <w:rPr>
          <w:rFonts w:ascii="Times New Roman" w:hAnsi="Times New Roman"/>
          <w:sz w:val="24"/>
          <w:szCs w:val="24"/>
        </w:rPr>
        <w:t xml:space="preserve">in the Department of </w:t>
      </w:r>
      <w:r w:rsidR="00CE1A06">
        <w:rPr>
          <w:rFonts w:ascii="Times New Roman" w:hAnsi="Times New Roman"/>
          <w:sz w:val="24"/>
          <w:szCs w:val="24"/>
        </w:rPr>
        <w:t xml:space="preserve">Computer Science and Engineering at the </w:t>
      </w:r>
      <w:r w:rsidRPr="008A1FD0">
        <w:rPr>
          <w:rFonts w:ascii="Times New Roman" w:hAnsi="Times New Roman"/>
          <w:sz w:val="24"/>
          <w:szCs w:val="24"/>
        </w:rPr>
        <w:t>Institute</w:t>
      </w:r>
      <w:r w:rsidR="00CE1A06">
        <w:rPr>
          <w:rFonts w:ascii="Times New Roman" w:hAnsi="Times New Roman"/>
          <w:sz w:val="24"/>
          <w:szCs w:val="24"/>
        </w:rPr>
        <w:t xml:space="preserve"> of Aeronautical Engineering</w:t>
      </w:r>
    </w:p>
    <w:p w14:paraId="10431592" w14:textId="47E29CAB" w:rsidR="008A1FD0" w:rsidRPr="00D43C3A" w:rsidRDefault="00CD10C4" w:rsidP="0068153A">
      <w:pPr>
        <w:spacing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8A1FD0">
        <w:rPr>
          <w:rFonts w:ascii="Times New Roman" w:hAnsi="Times New Roman"/>
          <w:sz w:val="24"/>
          <w:szCs w:val="24"/>
        </w:rPr>
        <w:tab/>
        <w:t xml:space="preserve">Hereby, she is </w:t>
      </w:r>
      <w:r w:rsidR="00D93A1A" w:rsidRPr="008A1FD0">
        <w:rPr>
          <w:rFonts w:ascii="Times New Roman" w:hAnsi="Times New Roman"/>
          <w:sz w:val="24"/>
          <w:szCs w:val="24"/>
        </w:rPr>
        <w:t xml:space="preserve">permitted </w:t>
      </w:r>
      <w:r w:rsidR="00CE1A06">
        <w:rPr>
          <w:rFonts w:ascii="Times New Roman" w:hAnsi="Times New Roman"/>
          <w:sz w:val="24"/>
          <w:szCs w:val="24"/>
        </w:rPr>
        <w:t>to attend the AICTE-ATAL Sponsored Faculty Development Program on “</w:t>
      </w:r>
      <w:r w:rsidR="00CE1A06" w:rsidRPr="00ED5988">
        <w:rPr>
          <w:rFonts w:ascii="Times New Roman" w:hAnsi="Times New Roman"/>
          <w:b/>
          <w:bCs/>
          <w:i/>
          <w:iCs/>
          <w:sz w:val="24"/>
          <w:szCs w:val="24"/>
        </w:rPr>
        <w:t>ADAPTIVE ARTIFICIAL INTELLIGENCE FOR CYBER SECURITY: FROM ANOMALY DETECTION TO THREAT MITIGATION</w:t>
      </w:r>
      <w:r w:rsidR="00CE1A06">
        <w:rPr>
          <w:rFonts w:ascii="Times New Roman" w:hAnsi="Times New Roman"/>
          <w:sz w:val="24"/>
          <w:szCs w:val="24"/>
        </w:rPr>
        <w:t xml:space="preserve">” (Offline Mode), scheduled to be organized by </w:t>
      </w:r>
      <w:r w:rsidR="00CE1A06" w:rsidRPr="00CE1A06">
        <w:rPr>
          <w:rFonts w:ascii="Times New Roman" w:hAnsi="Times New Roman"/>
          <w:sz w:val="24"/>
          <w:szCs w:val="24"/>
        </w:rPr>
        <w:t xml:space="preserve">Malla Reddy College </w:t>
      </w:r>
      <w:r w:rsidR="00CE1A06">
        <w:rPr>
          <w:rFonts w:ascii="Times New Roman" w:hAnsi="Times New Roman"/>
          <w:sz w:val="24"/>
          <w:szCs w:val="24"/>
        </w:rPr>
        <w:t>of</w:t>
      </w:r>
      <w:r w:rsidR="00CE1A06" w:rsidRPr="00CE1A06">
        <w:rPr>
          <w:rFonts w:ascii="Times New Roman" w:hAnsi="Times New Roman"/>
          <w:sz w:val="24"/>
          <w:szCs w:val="24"/>
        </w:rPr>
        <w:t xml:space="preserve"> Engineering </w:t>
      </w:r>
      <w:r w:rsidR="00CE1A06">
        <w:rPr>
          <w:rFonts w:ascii="Times New Roman" w:hAnsi="Times New Roman"/>
          <w:sz w:val="24"/>
          <w:szCs w:val="24"/>
        </w:rPr>
        <w:t>and</w:t>
      </w:r>
      <w:r w:rsidR="00CE1A06" w:rsidRPr="00CE1A06">
        <w:rPr>
          <w:rFonts w:ascii="Times New Roman" w:hAnsi="Times New Roman"/>
          <w:sz w:val="24"/>
          <w:szCs w:val="24"/>
        </w:rPr>
        <w:t xml:space="preserve"> Technology</w:t>
      </w:r>
      <w:r w:rsidR="008F601A">
        <w:rPr>
          <w:rFonts w:ascii="Times New Roman" w:hAnsi="Times New Roman"/>
          <w:sz w:val="24"/>
          <w:szCs w:val="24"/>
        </w:rPr>
        <w:t xml:space="preserve"> -</w:t>
      </w:r>
      <w:r w:rsidR="008F601A" w:rsidRPr="008F601A">
        <w:rPr>
          <w:rFonts w:ascii="Times New Roman" w:hAnsi="Times New Roman"/>
          <w:sz w:val="24"/>
          <w:szCs w:val="24"/>
        </w:rPr>
        <w:t>Maisammaguda, Dhulapally</w:t>
      </w:r>
      <w:r w:rsidR="008F601A">
        <w:rPr>
          <w:rFonts w:ascii="Times New Roman" w:hAnsi="Times New Roman"/>
          <w:sz w:val="24"/>
          <w:szCs w:val="24"/>
        </w:rPr>
        <w:t xml:space="preserve"> </w:t>
      </w:r>
      <w:r w:rsidR="008F601A" w:rsidRPr="008F601A">
        <w:rPr>
          <w:rFonts w:ascii="Times New Roman" w:hAnsi="Times New Roman"/>
          <w:sz w:val="24"/>
          <w:szCs w:val="24"/>
        </w:rPr>
        <w:t>- 500100</w:t>
      </w:r>
      <w:r w:rsidR="00CE1A06">
        <w:rPr>
          <w:rFonts w:ascii="Times New Roman" w:hAnsi="Times New Roman"/>
          <w:sz w:val="24"/>
          <w:szCs w:val="24"/>
        </w:rPr>
        <w:t>, from July 21</w:t>
      </w:r>
      <w:r w:rsidR="00CE1A06" w:rsidRPr="00CE1A06">
        <w:rPr>
          <w:rFonts w:ascii="Times New Roman" w:hAnsi="Times New Roman"/>
          <w:sz w:val="24"/>
          <w:szCs w:val="24"/>
          <w:vertAlign w:val="superscript"/>
        </w:rPr>
        <w:t>st</w:t>
      </w:r>
      <w:r w:rsidR="00CE1A06">
        <w:rPr>
          <w:rFonts w:ascii="Times New Roman" w:hAnsi="Times New Roman"/>
          <w:sz w:val="24"/>
          <w:szCs w:val="24"/>
        </w:rPr>
        <w:t xml:space="preserve"> to July 26th</w:t>
      </w:r>
      <w:r w:rsidR="00DC22F0" w:rsidRPr="00D43C3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8A1FD0" w:rsidRPr="00CE1A06">
        <w:rPr>
          <w:rFonts w:ascii="Times New Roman" w:hAnsi="Times New Roman" w:cs="Times New Roman"/>
          <w:sz w:val="24"/>
          <w:szCs w:val="24"/>
        </w:rPr>
        <w:t>202</w:t>
      </w:r>
      <w:r w:rsidR="00D43C3A" w:rsidRPr="00CE1A06">
        <w:rPr>
          <w:rFonts w:ascii="Times New Roman" w:hAnsi="Times New Roman" w:cs="Times New Roman"/>
          <w:sz w:val="24"/>
          <w:szCs w:val="24"/>
        </w:rPr>
        <w:t>5</w:t>
      </w:r>
      <w:r w:rsidR="008A1FD0" w:rsidRPr="00D43C3A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89F4E3D" w14:textId="5C59CF4B" w:rsidR="00CD10C4" w:rsidRPr="008A1FD0" w:rsidRDefault="00556B01" w:rsidP="00CD10C4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7AAB5926" wp14:editId="580DB8D5">
            <wp:simplePos x="0" y="0"/>
            <wp:positionH relativeFrom="column">
              <wp:posOffset>3791047</wp:posOffset>
            </wp:positionH>
            <wp:positionV relativeFrom="paragraph">
              <wp:posOffset>191086</wp:posOffset>
            </wp:positionV>
            <wp:extent cx="1315720" cy="569741"/>
            <wp:effectExtent l="0" t="0" r="0" b="0"/>
            <wp:wrapNone/>
            <wp:docPr id="8957272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727209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5720" cy="5697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896FF3" w14:textId="264FBEDC" w:rsidR="00CD10C4" w:rsidRPr="008A1FD0" w:rsidRDefault="00CD10C4" w:rsidP="00CD10C4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3D98856F" w14:textId="5353AA63" w:rsidR="00CD10C4" w:rsidRDefault="00CD10C4" w:rsidP="00CD10C4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1F43CA18" w14:textId="77777777" w:rsidR="006248CE" w:rsidRPr="008A1FD0" w:rsidRDefault="006248CE" w:rsidP="00CD10C4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06ACBB3C" w14:textId="31C46513" w:rsidR="00CD10C4" w:rsidRPr="008A1FD0" w:rsidRDefault="00CD10C4" w:rsidP="003B0FE0">
      <w:pPr>
        <w:tabs>
          <w:tab w:val="center" w:pos="684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8A1FD0">
        <w:rPr>
          <w:rFonts w:ascii="Times New Roman" w:hAnsi="Times New Roman"/>
          <w:sz w:val="24"/>
          <w:szCs w:val="24"/>
        </w:rPr>
        <w:t xml:space="preserve">Place: </w:t>
      </w:r>
      <w:r w:rsidR="008F601A">
        <w:rPr>
          <w:rFonts w:ascii="Times New Roman" w:hAnsi="Times New Roman"/>
          <w:sz w:val="24"/>
          <w:szCs w:val="24"/>
        </w:rPr>
        <w:t>Hyderabad</w:t>
      </w:r>
      <w:r w:rsidRPr="008A1FD0">
        <w:rPr>
          <w:rFonts w:ascii="Times New Roman" w:hAnsi="Times New Roman"/>
          <w:sz w:val="24"/>
          <w:szCs w:val="24"/>
        </w:rPr>
        <w:tab/>
        <w:t xml:space="preserve">Signature </w:t>
      </w:r>
    </w:p>
    <w:p w14:paraId="2B97AF56" w14:textId="49A059E5" w:rsidR="00CD10C4" w:rsidRPr="008A1FD0" w:rsidRDefault="00CD10C4" w:rsidP="003B0FE0">
      <w:pPr>
        <w:tabs>
          <w:tab w:val="center" w:pos="684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8A1FD0">
        <w:rPr>
          <w:rFonts w:ascii="Times New Roman" w:hAnsi="Times New Roman"/>
          <w:sz w:val="24"/>
          <w:szCs w:val="24"/>
        </w:rPr>
        <w:t xml:space="preserve">Date: </w:t>
      </w:r>
      <w:r w:rsidR="008F601A">
        <w:rPr>
          <w:rFonts w:ascii="Times New Roman" w:hAnsi="Times New Roman"/>
          <w:sz w:val="24"/>
          <w:szCs w:val="24"/>
        </w:rPr>
        <w:t>11/07/2025</w:t>
      </w:r>
      <w:r w:rsidRPr="008A1FD0">
        <w:rPr>
          <w:rFonts w:ascii="Times New Roman" w:hAnsi="Times New Roman"/>
          <w:sz w:val="24"/>
          <w:szCs w:val="24"/>
        </w:rPr>
        <w:tab/>
        <w:t>(Head of Institution/Principal/</w:t>
      </w:r>
      <w:proofErr w:type="spellStart"/>
      <w:r w:rsidRPr="008A1FD0">
        <w:rPr>
          <w:rFonts w:ascii="Times New Roman" w:hAnsi="Times New Roman"/>
          <w:sz w:val="24"/>
          <w:szCs w:val="24"/>
        </w:rPr>
        <w:t>HoD</w:t>
      </w:r>
      <w:proofErr w:type="spellEnd"/>
      <w:r w:rsidRPr="008A1FD0">
        <w:rPr>
          <w:rFonts w:ascii="Times New Roman" w:hAnsi="Times New Roman"/>
          <w:sz w:val="24"/>
          <w:szCs w:val="24"/>
        </w:rPr>
        <w:t>)</w:t>
      </w:r>
    </w:p>
    <w:p w14:paraId="752E351B" w14:textId="77777777" w:rsidR="00CD10C4" w:rsidRPr="008A1FD0" w:rsidRDefault="00CD10C4" w:rsidP="003B0FE0">
      <w:pPr>
        <w:tabs>
          <w:tab w:val="center" w:pos="684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8A1FD0">
        <w:rPr>
          <w:rFonts w:ascii="Times New Roman" w:hAnsi="Times New Roman"/>
          <w:sz w:val="24"/>
          <w:szCs w:val="24"/>
        </w:rPr>
        <w:tab/>
        <w:t>(with Seal)</w:t>
      </w:r>
    </w:p>
    <w:p w14:paraId="08B835DD" w14:textId="77777777" w:rsidR="00BF7804" w:rsidRPr="008A1FD0" w:rsidRDefault="00BF7804">
      <w:pPr>
        <w:rPr>
          <w:sz w:val="24"/>
          <w:szCs w:val="24"/>
        </w:rPr>
      </w:pPr>
    </w:p>
    <w:sectPr w:rsidR="00BF7804" w:rsidRPr="008A1FD0" w:rsidSect="0053473F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ztzQ2MDa1NLcwtzBW0lEKTi0uzszPAykwqgUAjpBGaywAAAA="/>
  </w:docVars>
  <w:rsids>
    <w:rsidRoot w:val="00CD10C4"/>
    <w:rsid w:val="000A7E7F"/>
    <w:rsid w:val="0017666C"/>
    <w:rsid w:val="00176A0B"/>
    <w:rsid w:val="00176CBC"/>
    <w:rsid w:val="00215B09"/>
    <w:rsid w:val="002B0E7F"/>
    <w:rsid w:val="00362F36"/>
    <w:rsid w:val="003B0FE0"/>
    <w:rsid w:val="00453F7F"/>
    <w:rsid w:val="004676D6"/>
    <w:rsid w:val="004709AA"/>
    <w:rsid w:val="004A1DA2"/>
    <w:rsid w:val="004D57A4"/>
    <w:rsid w:val="0050658A"/>
    <w:rsid w:val="00523DEE"/>
    <w:rsid w:val="0053473F"/>
    <w:rsid w:val="00541441"/>
    <w:rsid w:val="00554BE3"/>
    <w:rsid w:val="00556B01"/>
    <w:rsid w:val="005C1FFF"/>
    <w:rsid w:val="005D6791"/>
    <w:rsid w:val="006248CE"/>
    <w:rsid w:val="0068153A"/>
    <w:rsid w:val="00716A53"/>
    <w:rsid w:val="00737ADB"/>
    <w:rsid w:val="007B654B"/>
    <w:rsid w:val="007E1F84"/>
    <w:rsid w:val="00836FBA"/>
    <w:rsid w:val="008A1FD0"/>
    <w:rsid w:val="008F601A"/>
    <w:rsid w:val="00935203"/>
    <w:rsid w:val="0096781F"/>
    <w:rsid w:val="009736C4"/>
    <w:rsid w:val="009A1E03"/>
    <w:rsid w:val="009E64A1"/>
    <w:rsid w:val="00A53F41"/>
    <w:rsid w:val="00AB3CAB"/>
    <w:rsid w:val="00AF39FD"/>
    <w:rsid w:val="00B33E7C"/>
    <w:rsid w:val="00B36D68"/>
    <w:rsid w:val="00BF24F3"/>
    <w:rsid w:val="00BF7804"/>
    <w:rsid w:val="00C71852"/>
    <w:rsid w:val="00CB70E5"/>
    <w:rsid w:val="00CD10C4"/>
    <w:rsid w:val="00CE1A06"/>
    <w:rsid w:val="00D046E1"/>
    <w:rsid w:val="00D43C3A"/>
    <w:rsid w:val="00D46C4D"/>
    <w:rsid w:val="00D73A35"/>
    <w:rsid w:val="00D836B7"/>
    <w:rsid w:val="00D93A1A"/>
    <w:rsid w:val="00D97564"/>
    <w:rsid w:val="00DC22F0"/>
    <w:rsid w:val="00DF7711"/>
    <w:rsid w:val="00E85C96"/>
    <w:rsid w:val="00EB49FB"/>
    <w:rsid w:val="00ED5988"/>
    <w:rsid w:val="00F00E6F"/>
    <w:rsid w:val="00F0594B"/>
    <w:rsid w:val="00FE7A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DA19C8"/>
  <w15:docId w15:val="{2D0C184D-85DE-4E13-A0F2-D6A9A6B10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10C4"/>
    <w:pPr>
      <w:spacing w:after="160" w:line="259" w:lineRule="auto"/>
    </w:pPr>
    <w:rPr>
      <w:kern w:val="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91</Characters>
  <Application>Microsoft Office Word</Application>
  <DocSecurity>0</DocSecurity>
  <Lines>2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 - [2010]</dc:creator>
  <cp:lastModifiedBy>Kasetty Mayuri</cp:lastModifiedBy>
  <cp:revision>2</cp:revision>
  <cp:lastPrinted>2023-11-06T07:58:00Z</cp:lastPrinted>
  <dcterms:created xsi:type="dcterms:W3CDTF">2025-07-11T06:04:00Z</dcterms:created>
  <dcterms:modified xsi:type="dcterms:W3CDTF">2025-07-11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97b27e-61bf-40ea-900b-de05b7dfe02d</vt:lpwstr>
  </property>
</Properties>
</file>